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3ADF0" w14:textId="77777777" w:rsidR="00D40BDB" w:rsidRPr="00D40BDB" w:rsidRDefault="00D40BDB" w:rsidP="00D40B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b/>
          <w:bCs/>
          <w:sz w:val="24"/>
          <w:szCs w:val="24"/>
        </w:rPr>
        <w:t>Data Analysis Example: IMDB Top 1000 Movies</w:t>
      </w:r>
    </w:p>
    <w:p w14:paraId="628BB96B" w14:textId="084CE714" w:rsidR="00D40BDB" w:rsidRDefault="00D40BDB" w:rsidP="00D40B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Before learning how to write Python code for data analysis, let's see how we can analyze a dataset without Pyth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0949902F" w14:textId="01CECF83" w:rsidR="00D40BDB" w:rsidRPr="00D40BDB" w:rsidRDefault="00D40BDB" w:rsidP="00D40B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Example data source: imdb_top_1000.csv  (438KB)</w:t>
      </w:r>
    </w:p>
    <w:p w14:paraId="503B8798" w14:textId="77777777" w:rsidR="00D40BDB" w:rsidRPr="00D40BDB" w:rsidRDefault="00D40BDB" w:rsidP="00D40BD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 xml:space="preserve">Source: </w:t>
      </w:r>
      <w:hyperlink r:id="rId5" w:history="1">
        <w:r w:rsidRPr="00D40BDB">
          <w:rPr>
            <w:rFonts w:ascii="inherit" w:eastAsia="Times New Roman" w:hAnsi="inherit" w:cs="Times New Roman"/>
            <w:color w:val="0000FF"/>
            <w:sz w:val="24"/>
            <w:szCs w:val="24"/>
            <w:u w:val="single"/>
          </w:rPr>
          <w:t>https://www.kaggle.com/harshitshankhdhar/imdb-dataset-of-top-1000-movies-and-tv-shows</w:t>
        </w:r>
      </w:hyperlink>
    </w:p>
    <w:p w14:paraId="0B8E61A2" w14:textId="77777777" w:rsidR="00D40BDB" w:rsidRDefault="00D40BDB" w:rsidP="00D40B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 xml:space="preserve">Open the file in Excel. Save it as an Excel </w:t>
      </w:r>
      <w:r>
        <w:rPr>
          <w:rFonts w:ascii="Times New Roman" w:eastAsia="Times New Roman" w:hAnsi="Times New Roman" w:cs="Times New Roman"/>
          <w:sz w:val="24"/>
          <w:szCs w:val="24"/>
        </w:rPr>
        <w:t>document</w:t>
      </w:r>
      <w:r w:rsidRPr="00D40BDB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6BEF85E0" w14:textId="0F1633A9" w:rsidR="00D40BDB" w:rsidRPr="00D40BDB" w:rsidRDefault="00D40BDB" w:rsidP="00D40B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D40BDB">
        <w:rPr>
          <w:rFonts w:ascii="Times New Roman" w:eastAsia="Times New Roman" w:hAnsi="Times New Roman" w:cs="Times New Roman"/>
          <w:sz w:val="24"/>
          <w:szCs w:val="24"/>
        </w:rPr>
        <w:t xml:space="preserve">ry to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swer the following questions. For each question, </w:t>
      </w:r>
      <w:r w:rsidR="001B3D56">
        <w:rPr>
          <w:rFonts w:ascii="Times New Roman" w:eastAsia="Times New Roman" w:hAnsi="Times New Roman" w:cs="Times New Roman"/>
          <w:sz w:val="24"/>
          <w:szCs w:val="24"/>
        </w:rPr>
        <w:t>type your answer 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clude a screenshot of your result</w:t>
      </w:r>
      <w:r w:rsidRPr="00D40BDB">
        <w:rPr>
          <w:rFonts w:ascii="Times New Roman" w:eastAsia="Times New Roman" w:hAnsi="Times New Roman" w:cs="Times New Roman"/>
          <w:sz w:val="24"/>
          <w:szCs w:val="24"/>
        </w:rPr>
        <w:t>: </w:t>
      </w:r>
    </w:p>
    <w:p w14:paraId="5EEFE187" w14:textId="77777777" w:rsidR="00D40BDB" w:rsidRPr="00D40BDB" w:rsidRDefault="00D40BDB" w:rsidP="00D40B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Getting an overall idea about the data set: </w:t>
      </w:r>
    </w:p>
    <w:p w14:paraId="33ABDB53" w14:textId="5E519D72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What is the total number of rows?</w:t>
      </w:r>
      <w:r w:rsidR="00E15A45">
        <w:rPr>
          <w:rFonts w:ascii="Times New Roman" w:eastAsia="Times New Roman" w:hAnsi="Times New Roman" w:cs="Times New Roman"/>
          <w:sz w:val="24"/>
          <w:szCs w:val="24"/>
        </w:rPr>
        <w:t xml:space="preserve"> 1000 rows</w:t>
      </w:r>
    </w:p>
    <w:p w14:paraId="6309CC7A" w14:textId="6165CA7B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What is the total number of columns?</w:t>
      </w:r>
      <w:r w:rsidR="00E15A45">
        <w:rPr>
          <w:rFonts w:ascii="Times New Roman" w:eastAsia="Times New Roman" w:hAnsi="Times New Roman" w:cs="Times New Roman"/>
          <w:sz w:val="24"/>
          <w:szCs w:val="24"/>
        </w:rPr>
        <w:t xml:space="preserve"> 16 columns</w:t>
      </w:r>
    </w:p>
    <w:p w14:paraId="09F64F8C" w14:textId="7D2A9588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What are the data types of columns?</w:t>
      </w:r>
      <w:r w:rsidR="00E15A45">
        <w:rPr>
          <w:rFonts w:ascii="Times New Roman" w:eastAsia="Times New Roman" w:hAnsi="Times New Roman" w:cs="Times New Roman"/>
          <w:sz w:val="24"/>
          <w:szCs w:val="24"/>
        </w:rPr>
        <w:t xml:space="preserve"> 5 integer, 11 character or text</w:t>
      </w:r>
    </w:p>
    <w:p w14:paraId="49565E90" w14:textId="3366C4F2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How can we statistically describe each column? </w:t>
      </w:r>
      <w:r w:rsidR="00E15A45">
        <w:rPr>
          <w:rFonts w:ascii="Times New Roman" w:eastAsia="Times New Roman" w:hAnsi="Times New Roman" w:cs="Times New Roman"/>
          <w:sz w:val="24"/>
          <w:szCs w:val="24"/>
        </w:rPr>
        <w:t>Could look at measures of central tendency for integer rows, and or sort by ascending or descending to look at top movies or bottom movies.</w:t>
      </w:r>
    </w:p>
    <w:p w14:paraId="117696B4" w14:textId="77777777" w:rsidR="00D40BDB" w:rsidRPr="00D40BDB" w:rsidRDefault="00D40BDB" w:rsidP="00D40B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Filtering by rows:</w:t>
      </w:r>
    </w:p>
    <w:p w14:paraId="0D802972" w14:textId="18FA14A5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Select movies ranked 11~20.</w:t>
      </w:r>
      <w:r w:rsidR="00E15A45" w:rsidRPr="00E15A45">
        <w:rPr>
          <w:noProof/>
        </w:rPr>
        <w:t xml:space="preserve"> </w:t>
      </w:r>
      <w:r w:rsidR="00E15A45" w:rsidRPr="00E15A45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22F78DAC" wp14:editId="71A5FE14">
            <wp:extent cx="5943600" cy="1166495"/>
            <wp:effectExtent l="0" t="0" r="0" b="0"/>
            <wp:docPr id="120195170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951702" name="Picture 1" descr="A screenshot of a computer scree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2BAC8" w14:textId="45866880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Select all movies directed by Quentin Tarantino.</w:t>
      </w:r>
      <w:r w:rsidR="00E15A45" w:rsidRPr="00E15A45">
        <w:rPr>
          <w:noProof/>
        </w:rPr>
        <w:t xml:space="preserve"> </w:t>
      </w:r>
      <w:r w:rsidR="00E15A45" w:rsidRPr="00E15A45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6801B20" wp14:editId="1B3C0D01">
            <wp:extent cx="5943600" cy="1187450"/>
            <wp:effectExtent l="0" t="0" r="0" b="0"/>
            <wp:docPr id="7902339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23398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43F42" w14:textId="3AC5C47C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lastRenderedPageBreak/>
        <w:t>Select all movies released after (&gt;=) 2010  and with IMDB_Rating&gt;=8.0</w:t>
      </w:r>
      <w:r w:rsidR="00E15A45" w:rsidRPr="00E15A45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500F9300" wp14:editId="604F5042">
            <wp:extent cx="5943600" cy="2189480"/>
            <wp:effectExtent l="0" t="0" r="0" b="1270"/>
            <wp:docPr id="15199352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93529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B8E16" w14:textId="77777777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More challenging tasks:</w:t>
      </w:r>
    </w:p>
    <w:p w14:paraId="5406A3EE" w14:textId="60B41231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Movie genres contain "Comedy"</w:t>
      </w:r>
      <w:r w:rsidR="00901F53">
        <w:rPr>
          <w:rFonts w:ascii="Times New Roman" w:eastAsia="Times New Roman" w:hAnsi="Times New Roman" w:cs="Times New Roman"/>
          <w:sz w:val="24"/>
          <w:szCs w:val="24"/>
        </w:rPr>
        <w:t xml:space="preserve">- Used the contains filter term. </w:t>
      </w:r>
      <w:r w:rsidR="00901F53" w:rsidRPr="00901F53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35A39B65" wp14:editId="3851FC93">
            <wp:extent cx="5943600" cy="2271395"/>
            <wp:effectExtent l="0" t="0" r="0" b="0"/>
            <wp:docPr id="20478810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88105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BB54F" w14:textId="6B8304B5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Starring: Al Pacino</w:t>
      </w:r>
      <w:r w:rsidR="00901F53" w:rsidRPr="00901F53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C587769" wp14:editId="0284C58A">
            <wp:extent cx="5943600" cy="1579245"/>
            <wp:effectExtent l="0" t="0" r="0" b="1905"/>
            <wp:docPr id="21205955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59559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754FE" w14:textId="77777777" w:rsidR="00D40BDB" w:rsidRPr="00D40BDB" w:rsidRDefault="00D40BDB" w:rsidP="00D40B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Filter by columns:</w:t>
      </w:r>
    </w:p>
    <w:p w14:paraId="6D845E13" w14:textId="77777777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Create a new sheet called "movie_stars" including the following columns: Series_Title, Released_Year, Star1, Star2, Star3, Star4</w:t>
      </w:r>
    </w:p>
    <w:p w14:paraId="0A19FBE3" w14:textId="77777777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Create a new sheet called "movie_genres" including the following columns: Series_Title, Released_Year, Genre.</w:t>
      </w:r>
    </w:p>
    <w:p w14:paraId="21E0E60B" w14:textId="77777777" w:rsidR="00D40BDB" w:rsidRPr="00D40BDB" w:rsidRDefault="00D40BDB" w:rsidP="00D40B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Sorting:</w:t>
      </w:r>
    </w:p>
    <w:p w14:paraId="4BE5FEC6" w14:textId="62ACB5C6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lastRenderedPageBreak/>
        <w:t>Sort all movies in ascending order of "Released Year"</w:t>
      </w:r>
      <w:r w:rsidR="008A72B3" w:rsidRPr="008A72B3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6C65981" wp14:editId="2ADFAAEE">
            <wp:extent cx="5943600" cy="2533650"/>
            <wp:effectExtent l="0" t="0" r="0" b="0"/>
            <wp:docPr id="66757721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577219" name="Picture 1" descr="A screen 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BD668" w14:textId="004C4729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Sort all movies in descending order of "Gross"</w:t>
      </w:r>
      <w:r w:rsidR="008A72B3" w:rsidRPr="008A72B3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9528DB8" wp14:editId="2B595083">
            <wp:extent cx="5943600" cy="2183765"/>
            <wp:effectExtent l="0" t="0" r="0" b="6985"/>
            <wp:docPr id="20069242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92420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D43E0" w14:textId="77777777" w:rsidR="00D40BDB" w:rsidRPr="00D40BDB" w:rsidRDefault="00D40BDB" w:rsidP="00D40B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Add a new column:</w:t>
      </w:r>
    </w:p>
    <w:p w14:paraId="64F1B806" w14:textId="3BA05DD2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Add a new column "Runtime_min" by removing the string ' min" in "Runtime"</w:t>
      </w:r>
      <w:r w:rsidR="007E59CF" w:rsidRPr="007E59CF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23C2506" wp14:editId="227BB75F">
            <wp:extent cx="5943600" cy="2129790"/>
            <wp:effectExtent l="0" t="0" r="0" b="3810"/>
            <wp:docPr id="119375020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750206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D9B3E" w14:textId="2D7FC396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lastRenderedPageBreak/>
        <w:t>Add a new column "Age_Year" by the expression: [current year (e.g., 2022)] - Released_Year</w:t>
      </w:r>
      <w:r w:rsidR="007E59CF" w:rsidRPr="007E59CF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97F21BE" wp14:editId="584A32DC">
            <wp:extent cx="5943600" cy="1953895"/>
            <wp:effectExtent l="0" t="0" r="0" b="8255"/>
            <wp:docPr id="20667339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73394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963ED" w14:textId="77777777" w:rsidR="00D40BDB" w:rsidRPr="00D40BDB" w:rsidRDefault="00D40BDB" w:rsidP="00D40B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Aggregation &amp; summary:</w:t>
      </w:r>
    </w:p>
    <w:p w14:paraId="313C3FC7" w14:textId="2BC269E4" w:rsidR="007E59CF" w:rsidRPr="007E59CF" w:rsidRDefault="00D40BDB" w:rsidP="007E59C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Total "Gross" of all top 1000 movies</w:t>
      </w:r>
      <w:r w:rsidR="007E59CF" w:rsidRPr="007E59CF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5C65235F" wp14:editId="28C8754F">
            <wp:extent cx="5943600" cy="2249805"/>
            <wp:effectExtent l="0" t="0" r="0" b="0"/>
            <wp:docPr id="187757429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574296" name="Picture 1" descr="A screen 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946A" w14:textId="2AA31143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lastRenderedPageBreak/>
        <w:t>Average "No_of_Votes" of all movies</w:t>
      </w:r>
      <w:r w:rsidR="007E59CF" w:rsidRPr="007E59CF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4CDA0D48" wp14:editId="643C6A1B">
            <wp:extent cx="3803845" cy="4515082"/>
            <wp:effectExtent l="0" t="0" r="6350" b="0"/>
            <wp:docPr id="7742862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28624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3845" cy="451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B9AA5" w14:textId="51F2FDE6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Count movies in each decade (e.g., ..., 1980, 1990, 2000, 2010, 2020).</w:t>
      </w:r>
      <w:r w:rsidR="00C228F1">
        <w:rPr>
          <w:rFonts w:ascii="Times New Roman" w:eastAsia="Times New Roman" w:hAnsi="Times New Roman" w:cs="Times New Roman"/>
          <w:sz w:val="24"/>
          <w:szCs w:val="24"/>
        </w:rPr>
        <w:t xml:space="preserve"> I learned that the Quotient function in excel returns just the integer part of division. So I was able to divide every year by 10, and extract the decade then multiply by 10 to make it look </w:t>
      </w:r>
      <w:r w:rsidR="00C228F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like a year again. </w:t>
      </w:r>
      <w:r w:rsidR="00C228F1" w:rsidRPr="00C228F1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1FC24E20" wp14:editId="7C3BE6EE">
            <wp:extent cx="4235668" cy="3098959"/>
            <wp:effectExtent l="0" t="0" r="0" b="6350"/>
            <wp:docPr id="177626724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267241" name="Picture 1" descr="A screenshot of a graph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35668" cy="3098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9A9C" w14:textId="0D1D1730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Average "IMDB_Rating" of movies by different directors, ranked in descending order.</w:t>
      </w:r>
      <w:r w:rsidR="00C228F1">
        <w:rPr>
          <w:rFonts w:ascii="Times New Roman" w:eastAsia="Times New Roman" w:hAnsi="Times New Roman" w:cs="Times New Roman"/>
          <w:sz w:val="24"/>
          <w:szCs w:val="24"/>
        </w:rPr>
        <w:t xml:space="preserve"> I could do this in SQL or Tableau, but not excel (and/or) I cannot think a good way to group things in excel before aggregating them. But that is the skill that is being asked.</w:t>
      </w:r>
    </w:p>
    <w:p w14:paraId="46E03760" w14:textId="669C1417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Count movies by "Certificate" in different decades</w:t>
      </w:r>
      <w:r w:rsidR="00316AA8">
        <w:rPr>
          <w:rFonts w:ascii="Times New Roman" w:eastAsia="Times New Roman" w:hAnsi="Times New Roman" w:cs="Times New Roman"/>
          <w:sz w:val="24"/>
          <w:szCs w:val="24"/>
        </w:rPr>
        <w:t>- Just a few of them, but could use COUNTIFS to do any certificate.</w:t>
      </w:r>
      <w:r w:rsidR="00316AA8" w:rsidRPr="00316AA8">
        <w:rPr>
          <w:noProof/>
        </w:rPr>
        <w:t xml:space="preserve"> </w:t>
      </w:r>
      <w:r w:rsidR="00316AA8" w:rsidRPr="00316AA8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29349642" wp14:editId="61752868">
            <wp:extent cx="5569236" cy="3403775"/>
            <wp:effectExtent l="0" t="0" r="0" b="6350"/>
            <wp:docPr id="877775946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775946" name="Picture 1" descr="A screenshot of a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9236" cy="340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93C83" w14:textId="6E7E1415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Total "Gross" of movies by starts</w:t>
      </w:r>
      <w:r w:rsidR="00316AA8">
        <w:rPr>
          <w:rFonts w:ascii="Times New Roman" w:eastAsia="Times New Roman" w:hAnsi="Times New Roman" w:cs="Times New Roman"/>
          <w:sz w:val="24"/>
          <w:szCs w:val="24"/>
        </w:rPr>
        <w:t>. Once again the lack of ability or knowledge to group and aggregate is making things difficult.</w:t>
      </w:r>
    </w:p>
    <w:p w14:paraId="375330E0" w14:textId="1572C5DC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lastRenderedPageBreak/>
        <w:t>Count movies by genre (e.g., drama, crime, comedy)</w:t>
      </w:r>
      <w:r w:rsidR="00666CCB" w:rsidRPr="00666CCB">
        <w:rPr>
          <w:noProof/>
        </w:rPr>
        <w:t xml:space="preserve"> </w:t>
      </w:r>
      <w:r w:rsidR="00666CCB" w:rsidRPr="00666CCB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3FBEDB28" wp14:editId="17EA6008">
            <wp:extent cx="4794496" cy="3543482"/>
            <wp:effectExtent l="0" t="0" r="6350" b="0"/>
            <wp:docPr id="20260412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04124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94496" cy="354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6DF90" w14:textId="77777777" w:rsidR="00D40BDB" w:rsidRPr="00D40BDB" w:rsidRDefault="00D40BDB" w:rsidP="00D40BD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Exploratory data analysis </w:t>
      </w:r>
    </w:p>
    <w:p w14:paraId="0A3B5728" w14:textId="77777777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 xml:space="preserve">What type of </w:t>
      </w:r>
      <w:r w:rsidRPr="00D40BDB">
        <w:rPr>
          <w:rFonts w:ascii="Times New Roman" w:eastAsia="Times New Roman" w:hAnsi="Times New Roman" w:cs="Times New Roman"/>
          <w:b/>
          <w:bCs/>
          <w:sz w:val="24"/>
          <w:szCs w:val="24"/>
        </w:rPr>
        <w:t>variation</w:t>
      </w:r>
      <w:r w:rsidRPr="00D40BDB">
        <w:rPr>
          <w:rFonts w:ascii="Times New Roman" w:eastAsia="Times New Roman" w:hAnsi="Times New Roman" w:cs="Times New Roman"/>
          <w:sz w:val="24"/>
          <w:szCs w:val="24"/>
        </w:rPr>
        <w:t xml:space="preserve"> occurs within my variables?</w:t>
      </w:r>
    </w:p>
    <w:p w14:paraId="218B43B8" w14:textId="7711FA3E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Distribution of "Released_year"</w:t>
      </w:r>
      <w:r w:rsidR="00666CCB" w:rsidRPr="00666CCB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7BA1FA7" wp14:editId="3E2E0859">
            <wp:extent cx="5943600" cy="3272790"/>
            <wp:effectExtent l="0" t="0" r="0" b="3810"/>
            <wp:docPr id="1561358862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862" name="Picture 1" descr="A screenshot of a graph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1A76F" w14:textId="333EC2EA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lastRenderedPageBreak/>
        <w:t>Distribution of "Runtime_min"</w:t>
      </w:r>
      <w:r w:rsidR="00666CCB" w:rsidRPr="00666CCB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9C86440" wp14:editId="681B37E7">
            <wp:extent cx="5943600" cy="3725545"/>
            <wp:effectExtent l="0" t="0" r="0" b="8255"/>
            <wp:docPr id="1330071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07127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13301" w14:textId="342FC13D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 xml:space="preserve">Piechart of "Certificate" </w:t>
      </w:r>
      <w:r w:rsidR="00536117" w:rsidRPr="00536117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27150FD6" wp14:editId="0ACEFFB9">
            <wp:extent cx="5943600" cy="3144520"/>
            <wp:effectExtent l="0" t="0" r="0" b="0"/>
            <wp:docPr id="9372489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248922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E7392" w14:textId="77777777" w:rsidR="00D40BDB" w:rsidRPr="00D40BDB" w:rsidRDefault="00D40BDB" w:rsidP="00D40BDB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 xml:space="preserve">What type of </w:t>
      </w:r>
      <w:r w:rsidRPr="00D40BDB">
        <w:rPr>
          <w:rFonts w:ascii="Times New Roman" w:eastAsia="Times New Roman" w:hAnsi="Times New Roman" w:cs="Times New Roman"/>
          <w:b/>
          <w:bCs/>
          <w:sz w:val="24"/>
          <w:szCs w:val="24"/>
        </w:rPr>
        <w:t>covariation</w:t>
      </w:r>
      <w:r w:rsidRPr="00D40BDB">
        <w:rPr>
          <w:rFonts w:ascii="Times New Roman" w:eastAsia="Times New Roman" w:hAnsi="Times New Roman" w:cs="Times New Roman"/>
          <w:sz w:val="24"/>
          <w:szCs w:val="24"/>
        </w:rPr>
        <w:t xml:space="preserve"> occurs between my variables?</w:t>
      </w:r>
    </w:p>
    <w:p w14:paraId="2A648973" w14:textId="7E857B72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lastRenderedPageBreak/>
        <w:t>Gross vs. Released_Year</w:t>
      </w:r>
      <w:r w:rsidR="00536117" w:rsidRPr="00536117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61DDB541" wp14:editId="2B098F74">
            <wp:extent cx="5943600" cy="2720975"/>
            <wp:effectExtent l="0" t="0" r="0" b="3175"/>
            <wp:docPr id="1649043074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043074" name="Picture 1" descr="A screen shot of a graph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9B959" w14:textId="4A9D4879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Gross vs. Decades</w:t>
      </w:r>
      <w:r w:rsidR="00536117" w:rsidRPr="00536117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0EF222E6" wp14:editId="706363AF">
            <wp:extent cx="5943600" cy="2775585"/>
            <wp:effectExtent l="0" t="0" r="0" b="5715"/>
            <wp:docPr id="1816007672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007672" name="Picture 1" descr="A screen shot of a graph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86A7E" w14:textId="3BCCFBA5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t>IMDB_Rating vs. Director</w:t>
      </w:r>
      <w:r w:rsidR="00536117">
        <w:rPr>
          <w:rFonts w:ascii="Times New Roman" w:eastAsia="Times New Roman" w:hAnsi="Times New Roman" w:cs="Times New Roman"/>
          <w:sz w:val="24"/>
          <w:szCs w:val="24"/>
        </w:rPr>
        <w:t xml:space="preserve">- I would probably want to create an average rating for each director before then displaying it as a </w:t>
      </w:r>
      <w:r w:rsidR="00C26DBF">
        <w:rPr>
          <w:rFonts w:ascii="Times New Roman" w:eastAsia="Times New Roman" w:hAnsi="Times New Roman" w:cs="Times New Roman"/>
          <w:sz w:val="24"/>
          <w:szCs w:val="24"/>
        </w:rPr>
        <w:t xml:space="preserve">bar chart. </w:t>
      </w:r>
      <w:r w:rsidR="00C26DBF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52A31A0" w14:textId="6F5CA98E" w:rsidR="00D40BDB" w:rsidRPr="00D40BDB" w:rsidRDefault="00D40BDB" w:rsidP="00D40BDB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BDB">
        <w:rPr>
          <w:rFonts w:ascii="Times New Roman" w:eastAsia="Times New Roman" w:hAnsi="Times New Roman" w:cs="Times New Roman"/>
          <w:sz w:val="24"/>
          <w:szCs w:val="24"/>
        </w:rPr>
        <w:lastRenderedPageBreak/>
        <w:t>IMDB_Rating vs. Gross</w:t>
      </w:r>
      <w:r w:rsidR="00C26DBF" w:rsidRPr="00C26DBF">
        <w:rPr>
          <w:rFonts w:ascii="Times New Roman" w:eastAsia="Times New Roman" w:hAnsi="Times New Roman" w:cs="Times New Roman"/>
          <w:sz w:val="24"/>
          <w:szCs w:val="24"/>
        </w:rPr>
        <w:drawing>
          <wp:inline distT="0" distB="0" distL="0" distR="0" wp14:anchorId="50E18F44" wp14:editId="33187E6E">
            <wp:extent cx="5943600" cy="3522345"/>
            <wp:effectExtent l="0" t="0" r="0" b="1905"/>
            <wp:docPr id="10967038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6703816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B4182" w14:textId="77777777" w:rsidR="00D40BDB" w:rsidRDefault="00D40BDB"/>
    <w:sectPr w:rsidR="00D40B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F3105"/>
    <w:multiLevelType w:val="hybridMultilevel"/>
    <w:tmpl w:val="0409000F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int="default"/>
        <w:sz w:val="20"/>
      </w:rPr>
    </w:lvl>
    <w:lvl w:ilvl="2" w:tplc="FFFFFFFF">
      <w:start w:val="1"/>
      <w:numFmt w:val="lowerRoman"/>
      <w:lvlText w:val="%3."/>
      <w:lvlJc w:val="right"/>
      <w:pPr>
        <w:ind w:left="1800" w:hanging="180"/>
      </w:pPr>
      <w:rPr>
        <w:rFonts w:hint="default"/>
        <w:sz w:val="20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  <w:rPr>
        <w:rFonts w:hint="default"/>
        <w:sz w:val="20"/>
      </w:r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  <w:rPr>
        <w:rFonts w:hint="default"/>
        <w:sz w:val="20"/>
      </w:r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  <w:rPr>
        <w:rFonts w:hint="default"/>
        <w:sz w:val="20"/>
      </w:rPr>
    </w:lvl>
    <w:lvl w:ilvl="6" w:tplc="FFFFFFFF" w:tentative="1">
      <w:start w:val="1"/>
      <w:numFmt w:val="decimal"/>
      <w:lvlText w:val="%7."/>
      <w:lvlJc w:val="left"/>
      <w:pPr>
        <w:ind w:left="4680" w:hanging="360"/>
      </w:pPr>
      <w:rPr>
        <w:rFonts w:hint="default"/>
        <w:sz w:val="20"/>
      </w:r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  <w:rPr>
        <w:rFonts w:hint="default"/>
        <w:sz w:val="20"/>
      </w:r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  <w:rPr>
        <w:rFonts w:hint="default"/>
        <w:sz w:val="20"/>
      </w:rPr>
    </w:lvl>
  </w:abstractNum>
  <w:num w:numId="1" w16cid:durableId="93870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TE2MTA2NLQ0sLRU0lEKTi0uzszPAykwrAUAjvxfZCwAAAA="/>
  </w:docVars>
  <w:rsids>
    <w:rsidRoot w:val="00D40BDB"/>
    <w:rsid w:val="001B3D56"/>
    <w:rsid w:val="00316AA8"/>
    <w:rsid w:val="00503691"/>
    <w:rsid w:val="00536117"/>
    <w:rsid w:val="00666CCB"/>
    <w:rsid w:val="007E59CF"/>
    <w:rsid w:val="008A72B3"/>
    <w:rsid w:val="00901F53"/>
    <w:rsid w:val="00C228F1"/>
    <w:rsid w:val="00C26DBF"/>
    <w:rsid w:val="00D40BDB"/>
    <w:rsid w:val="00E15A45"/>
    <w:rsid w:val="00ED3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A8FD9"/>
  <w15:chartTrackingRefBased/>
  <w15:docId w15:val="{B20F9D60-A629-4FF1-900B-9C9ECA366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0B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40BD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40BD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95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5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2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2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2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5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www.kaggle.com/harshitshankhdhar/imdb-dataset-of-top-1000-movies-and-tv-shows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10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xun Li</dc:creator>
  <cp:keywords/>
  <dc:description/>
  <cp:lastModifiedBy>Tim Hutkowski</cp:lastModifiedBy>
  <cp:revision>4</cp:revision>
  <dcterms:created xsi:type="dcterms:W3CDTF">2022-03-30T20:05:00Z</dcterms:created>
  <dcterms:modified xsi:type="dcterms:W3CDTF">2023-09-28T22:57:00Z</dcterms:modified>
</cp:coreProperties>
</file>